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BD30E8E" w:rsidR="0000007A" w:rsidRPr="00DE7D30" w:rsidRDefault="00D16BCF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D16BCF">
              <w:rPr>
                <w:rFonts w:ascii="Arial" w:hAnsi="Arial" w:cs="Arial"/>
                <w:b/>
                <w:bCs/>
                <w:szCs w:val="28"/>
                <w:u w:val="single"/>
              </w:rPr>
              <w:t>Sustainable Agriculture and Climate Change: A Comprehensive Reference for Researchers and Scientist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D8270E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3327D" w:rsidRPr="00D3327D">
              <w:rPr>
                <w:rFonts w:ascii="Arial" w:hAnsi="Arial" w:cs="Arial"/>
                <w:b/>
                <w:bCs/>
                <w:szCs w:val="28"/>
                <w:lang w:val="en-GB"/>
              </w:rPr>
              <w:t>736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3CB49D" w:rsidR="0000007A" w:rsidRPr="00DE7D30" w:rsidRDefault="003F30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F3014">
              <w:rPr>
                <w:rFonts w:ascii="Arial" w:hAnsi="Arial" w:cs="Arial"/>
                <w:b/>
                <w:szCs w:val="28"/>
                <w:lang w:val="en-GB"/>
              </w:rPr>
              <w:t>Precision Agriculture and Digital Technologies for Sustainability: Leveraging Data, Sensors, and AI to Optimise Resource Use and Reduce Environmental Impac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82E0F50" w:rsidR="00CF0BBB" w:rsidRPr="00DE7D30" w:rsidRDefault="009A359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697FEE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3753BDD" w:rsidR="00F1171E" w:rsidRPr="00D60DDB" w:rsidRDefault="00D60DDB" w:rsidP="00D60DDB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D60DDB">
              <w:rPr>
                <w:bCs/>
                <w:sz w:val="20"/>
                <w:szCs w:val="20"/>
                <w:lang w:val="en-GB"/>
              </w:rPr>
              <w:t xml:space="preserve">The manuscript is important for the scientific community. It highlights </w:t>
            </w:r>
            <w:r w:rsidRPr="00D60DDB">
              <w:rPr>
                <w:sz w:val="20"/>
                <w:szCs w:val="20"/>
              </w:rPr>
              <w:t xml:space="preserve">how precision agriculture and utilization of digital technologies particularly sensors, IoT, and AI can support </w:t>
            </w:r>
            <w:r>
              <w:rPr>
                <w:sz w:val="20"/>
                <w:szCs w:val="20"/>
              </w:rPr>
              <w:t xml:space="preserve">agricultural </w:t>
            </w:r>
            <w:r w:rsidRPr="00D60DDB">
              <w:rPr>
                <w:sz w:val="20"/>
                <w:szCs w:val="20"/>
              </w:rPr>
              <w:t xml:space="preserve">sustainability </w:t>
            </w:r>
            <w:r>
              <w:rPr>
                <w:sz w:val="20"/>
                <w:szCs w:val="20"/>
              </w:rPr>
              <w:t xml:space="preserve">by ensuring efficient use of available resources </w:t>
            </w:r>
            <w:r w:rsidRPr="00D60DDB">
              <w:rPr>
                <w:sz w:val="20"/>
                <w:szCs w:val="20"/>
              </w:rPr>
              <w:t>and at the same time minimize environmental impacts in crop production.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F8FF9BC" w:rsidR="00F1171E" w:rsidRPr="00900E9B" w:rsidRDefault="00D60DDB" w:rsidP="00D60DDB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title of the article is suitable and can stand as it is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1430492" w:rsidR="00F1171E" w:rsidRPr="00900E9B" w:rsidRDefault="00D60DDB" w:rsidP="00D60DDB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abstract of the article is comprehensive. However, it could also have included how literature collection for the review was done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13C0681A" w:rsidR="00F1171E" w:rsidRPr="00900E9B" w:rsidRDefault="00D60DD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manuscript is scientifically correct. It has included the main sections such as methods of literature collection, analysis, results, and conclusions.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3B4C2C4" w:rsidR="00F1171E" w:rsidRPr="00900E9B" w:rsidRDefault="00D60DD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references are sufficient and recent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29E61CCA" w:rsidR="00F1171E" w:rsidRPr="00900E9B" w:rsidRDefault="00D60DDB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language/English quality of the article is suitable for scholarly communications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1940FF59" w:rsidR="00F1171E" w:rsidRPr="00900E9B" w:rsidRDefault="00D60DDB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chapter is good. However, the author (s) should consider justifying all he</w:t>
            </w:r>
            <w:r w:rsidR="00A925D5">
              <w:rPr>
                <w:sz w:val="20"/>
                <w:szCs w:val="20"/>
                <w:lang w:val="en-GB"/>
              </w:rPr>
              <w:t xml:space="preserve"> paragraphs in the document and using same font </w:t>
            </w:r>
            <w:proofErr w:type="spellStart"/>
            <w:r w:rsidR="00A925D5">
              <w:rPr>
                <w:sz w:val="20"/>
                <w:szCs w:val="20"/>
                <w:lang w:val="en-GB"/>
              </w:rPr>
              <w:t>color</w:t>
            </w:r>
            <w:proofErr w:type="spellEnd"/>
            <w:r w:rsidR="00A925D5">
              <w:rPr>
                <w:sz w:val="20"/>
                <w:szCs w:val="20"/>
                <w:lang w:val="en-GB"/>
              </w:rPr>
              <w:t>.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219BB384" w14:textId="77777777" w:rsidR="006B0EE3" w:rsidRDefault="006B0EE3" w:rsidP="006B0EE3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6D4292D6" w14:textId="77777777" w:rsidR="006B0EE3" w:rsidRDefault="006B0EE3" w:rsidP="006B0EE3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2E080B50" w14:textId="77777777" w:rsidR="006B0EE3" w:rsidRDefault="006B0EE3" w:rsidP="006B0EE3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05A6C160" w14:textId="77777777" w:rsidR="006B0EE3" w:rsidRDefault="006B0EE3" w:rsidP="006B0EE3">
      <w:pPr>
        <w:rPr>
          <w:rFonts w:asciiTheme="minorHAnsi" w:hAnsiTheme="minorHAnsi"/>
          <w:sz w:val="20"/>
          <w:szCs w:val="20"/>
        </w:rPr>
      </w:pPr>
      <w:proofErr w:type="spellStart"/>
      <w:r>
        <w:rPr>
          <w:rFonts w:ascii="Calibri" w:hAnsi="Calibri" w:cs="Calibri"/>
          <w:color w:val="000000"/>
        </w:rPr>
        <w:t>Godhard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Muiruri</w:t>
      </w:r>
      <w:proofErr w:type="spellEnd"/>
      <w:r>
        <w:rPr>
          <w:rFonts w:ascii="Calibri" w:hAnsi="Calibri" w:cs="Calibri"/>
          <w:color w:val="000000"/>
        </w:rPr>
        <w:t xml:space="preserve"> Kariuki, Laikipia University, Kenya</w:t>
      </w:r>
      <w:r>
        <w:rPr>
          <w:rFonts w:ascii="Calibri" w:hAnsi="Calibri" w:cs="Calibri"/>
          <w:color w:val="000000"/>
        </w:rPr>
        <w:br/>
      </w: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  <w:bookmarkStart w:id="0" w:name="_GoBack"/>
      <w:bookmarkEnd w:id="0"/>
    </w:p>
    <w:sectPr w:rsidR="004C3DF1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9200D0" w14:textId="77777777" w:rsidR="00733FB6" w:rsidRPr="0000007A" w:rsidRDefault="00733FB6" w:rsidP="0099583E">
      <w:r>
        <w:separator/>
      </w:r>
    </w:p>
  </w:endnote>
  <w:endnote w:type="continuationSeparator" w:id="0">
    <w:p w14:paraId="7E193009" w14:textId="77777777" w:rsidR="00733FB6" w:rsidRPr="0000007A" w:rsidRDefault="00733FB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5AED6C" w14:textId="77777777" w:rsidR="00733FB6" w:rsidRPr="0000007A" w:rsidRDefault="00733FB6" w:rsidP="0099583E">
      <w:r>
        <w:separator/>
      </w:r>
    </w:p>
  </w:footnote>
  <w:footnote w:type="continuationSeparator" w:id="0">
    <w:p w14:paraId="2B821435" w14:textId="77777777" w:rsidR="00733FB6" w:rsidRPr="0000007A" w:rsidRDefault="00733FB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2A10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7E00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3014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7481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FEE"/>
    <w:rsid w:val="006A5E0B"/>
    <w:rsid w:val="006A7405"/>
    <w:rsid w:val="006B0EE3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3FB6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3598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25D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0C83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6BCF"/>
    <w:rsid w:val="00D17979"/>
    <w:rsid w:val="00D2075F"/>
    <w:rsid w:val="00D24CBE"/>
    <w:rsid w:val="00D27A79"/>
    <w:rsid w:val="00D32AC2"/>
    <w:rsid w:val="00D3327D"/>
    <w:rsid w:val="00D40416"/>
    <w:rsid w:val="00D430AB"/>
    <w:rsid w:val="00D4782A"/>
    <w:rsid w:val="00D60DDB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78DE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22A10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B0EE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111</cp:revision>
  <dcterms:created xsi:type="dcterms:W3CDTF">2023-08-30T09:21:00Z</dcterms:created>
  <dcterms:modified xsi:type="dcterms:W3CDTF">2026-03-2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